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31C8" w:rsidRPr="008517E3" w:rsidRDefault="008517E3">
      <w:pPr>
        <w:rPr>
          <w:rFonts w:cstheme="minorHAnsi"/>
          <w:sz w:val="32"/>
          <w:szCs w:val="32"/>
        </w:rPr>
      </w:pPr>
      <w:r w:rsidRPr="008517E3">
        <w:rPr>
          <w:rFonts w:cstheme="minorHAnsi"/>
          <w:sz w:val="32"/>
          <w:szCs w:val="32"/>
        </w:rPr>
        <w:t>S.T.S. Muthumala</w:t>
      </w:r>
    </w:p>
    <w:p w:rsidR="008517E3" w:rsidRPr="008517E3" w:rsidRDefault="008517E3">
      <w:pPr>
        <w:rPr>
          <w:rFonts w:cstheme="minorHAnsi"/>
          <w:sz w:val="32"/>
          <w:szCs w:val="32"/>
        </w:rPr>
      </w:pPr>
      <w:r w:rsidRPr="008517E3">
        <w:rPr>
          <w:rFonts w:cstheme="minorHAnsi"/>
          <w:sz w:val="32"/>
          <w:szCs w:val="32"/>
        </w:rPr>
        <w:t>17001112</w:t>
      </w:r>
    </w:p>
    <w:p w:rsidR="008517E3" w:rsidRPr="008517E3" w:rsidRDefault="008517E3" w:rsidP="008517E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GB" w:bidi="si-LK"/>
        </w:rPr>
      </w:pPr>
      <w:hyperlink r:id="rId5" w:tooltip="SCS3208 Software Project Management" w:history="1">
        <w:r w:rsidRPr="008517E3">
          <w:rPr>
            <w:rFonts w:eastAsia="Times New Roman" w:cstheme="minorHAnsi"/>
            <w:sz w:val="32"/>
            <w:szCs w:val="32"/>
            <w:lang w:eastAsia="en-GB" w:bidi="si-LK"/>
          </w:rPr>
          <w:t>SCS3208_2020</w:t>
        </w:r>
      </w:hyperlink>
      <w:r w:rsidRPr="008517E3">
        <w:rPr>
          <w:rFonts w:eastAsia="Times New Roman" w:cstheme="minorHAnsi"/>
          <w:sz w:val="32"/>
          <w:szCs w:val="32"/>
          <w:lang w:eastAsia="en-GB" w:bidi="si-LK"/>
        </w:rPr>
        <w:t xml:space="preserve"> – Topic 01 – Assignment (Exercise 6)</w:t>
      </w:r>
    </w:p>
    <w:p w:rsidR="008517E3" w:rsidRPr="008517E3" w:rsidRDefault="008517E3" w:rsidP="008517E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sz w:val="20"/>
          <w:szCs w:val="20"/>
          <w:lang w:eastAsia="en-GB" w:bidi="si-LK"/>
        </w:rPr>
        <w:t> </w:t>
      </w:r>
    </w:p>
    <w:p w:rsidR="008517E3" w:rsidRDefault="008517E3"/>
    <w:p w:rsidR="008517E3" w:rsidRPr="008517E3" w:rsidRDefault="008517E3" w:rsidP="008517E3">
      <w:pPr>
        <w:shd w:val="clear" w:color="auto" w:fill="F0F0F0"/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A.) Remind the software project you carried out during your 2nd Year.</w:t>
      </w:r>
    </w:p>
    <w:p w:rsidR="008517E3" w:rsidRPr="008517E3" w:rsidRDefault="008517E3" w:rsidP="008517E3">
      <w:pPr>
        <w:numPr>
          <w:ilvl w:val="0"/>
          <w:numId w:val="1"/>
        </w:numPr>
        <w:shd w:val="clear" w:color="auto" w:fill="F0F0F0"/>
        <w:spacing w:after="0" w:line="240" w:lineRule="auto"/>
        <w:ind w:left="480" w:right="240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What type of software project was it?</w:t>
      </w:r>
    </w:p>
    <w:p w:rsidR="008517E3" w:rsidRPr="008517E3" w:rsidRDefault="008517E3" w:rsidP="008517E3">
      <w:pPr>
        <w:numPr>
          <w:ilvl w:val="0"/>
          <w:numId w:val="1"/>
        </w:numPr>
        <w:shd w:val="clear" w:color="auto" w:fill="F0F0F0"/>
        <w:spacing w:after="0" w:line="240" w:lineRule="auto"/>
        <w:ind w:left="480" w:right="240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List the problems that you have encountered when you engaged with software development project.</w:t>
      </w:r>
    </w:p>
    <w:p w:rsidR="008517E3" w:rsidRPr="008517E3" w:rsidRDefault="008517E3" w:rsidP="008517E3">
      <w:pPr>
        <w:numPr>
          <w:ilvl w:val="0"/>
          <w:numId w:val="1"/>
        </w:numPr>
        <w:shd w:val="clear" w:color="auto" w:fill="F0F0F0"/>
        <w:spacing w:after="0" w:line="240" w:lineRule="auto"/>
        <w:ind w:left="480" w:right="240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How could have you minimized the effect of the problems you stated in question 2?</w:t>
      </w:r>
    </w:p>
    <w:p w:rsidR="008517E3" w:rsidRPr="008517E3" w:rsidRDefault="008517E3" w:rsidP="008517E3">
      <w:pPr>
        <w:shd w:val="clear" w:color="auto" w:fill="F0F0F0"/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</w:p>
    <w:p w:rsidR="008517E3" w:rsidRPr="008517E3" w:rsidRDefault="008517E3" w:rsidP="008517E3">
      <w:pPr>
        <w:shd w:val="clear" w:color="auto" w:fill="F0F0F0"/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B.) UCSC is going to outsource the development of a library management system.</w:t>
      </w:r>
    </w:p>
    <w:p w:rsidR="008517E3" w:rsidRPr="008517E3" w:rsidRDefault="008517E3" w:rsidP="008517E3">
      <w:pPr>
        <w:numPr>
          <w:ilvl w:val="0"/>
          <w:numId w:val="2"/>
        </w:numPr>
        <w:shd w:val="clear" w:color="auto" w:fill="F0F0F0"/>
        <w:spacing w:after="0" w:line="240" w:lineRule="auto"/>
        <w:ind w:left="480" w:right="240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Identify the stakeholders of this system.</w:t>
      </w:r>
    </w:p>
    <w:p w:rsidR="008517E3" w:rsidRPr="008517E3" w:rsidRDefault="008517E3" w:rsidP="008517E3">
      <w:pPr>
        <w:numPr>
          <w:ilvl w:val="0"/>
          <w:numId w:val="2"/>
        </w:numPr>
        <w:shd w:val="clear" w:color="auto" w:fill="F0F0F0"/>
        <w:spacing w:after="0" w:line="240" w:lineRule="auto"/>
        <w:ind w:left="480" w:right="240"/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</w:pPr>
      <w:r w:rsidRPr="008517E3">
        <w:rPr>
          <w:rFonts w:ascii="Verdana" w:eastAsia="Times New Roman" w:hAnsi="Verdana" w:cs="Times New Roman"/>
          <w:color w:val="000000"/>
          <w:sz w:val="20"/>
          <w:szCs w:val="20"/>
          <w:lang w:eastAsia="en-GB" w:bidi="si-LK"/>
        </w:rPr>
        <w:t>What would be the objective of this project?</w:t>
      </w:r>
    </w:p>
    <w:p w:rsidR="008517E3" w:rsidRDefault="008517E3"/>
    <w:p w:rsidR="008517E3" w:rsidRPr="008517E3" w:rsidRDefault="008517E3" w:rsidP="008517E3">
      <w:pPr>
        <w:rPr>
          <w:sz w:val="28"/>
          <w:szCs w:val="28"/>
        </w:rPr>
      </w:pPr>
      <w:r>
        <w:rPr>
          <w:sz w:val="28"/>
          <w:szCs w:val="28"/>
        </w:rPr>
        <w:t xml:space="preserve">A). </w:t>
      </w:r>
      <w:r w:rsidRPr="008517E3">
        <w:rPr>
          <w:sz w:val="28"/>
          <w:szCs w:val="28"/>
        </w:rPr>
        <w:t xml:space="preserve"> </w:t>
      </w:r>
    </w:p>
    <w:p w:rsidR="008517E3" w:rsidRPr="008517E3" w:rsidRDefault="008517E3" w:rsidP="008517E3">
      <w:pPr>
        <w:pStyle w:val="ListParagraph"/>
        <w:numPr>
          <w:ilvl w:val="0"/>
          <w:numId w:val="5"/>
        </w:numPr>
        <w:rPr>
          <w:sz w:val="28"/>
          <w:szCs w:val="28"/>
        </w:rPr>
      </w:pPr>
      <w:bookmarkStart w:id="0" w:name="_GoBack"/>
      <w:bookmarkEnd w:id="0"/>
    </w:p>
    <w:sectPr w:rsidR="008517E3" w:rsidRPr="008517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4A01AF"/>
    <w:multiLevelType w:val="multilevel"/>
    <w:tmpl w:val="7706A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AE52AB2"/>
    <w:multiLevelType w:val="multilevel"/>
    <w:tmpl w:val="33B63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1330535"/>
    <w:multiLevelType w:val="hybridMultilevel"/>
    <w:tmpl w:val="E2601A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7E7434"/>
    <w:multiLevelType w:val="hybridMultilevel"/>
    <w:tmpl w:val="C20E493C"/>
    <w:lvl w:ilvl="0" w:tplc="089CC3C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45624B"/>
    <w:multiLevelType w:val="multilevel"/>
    <w:tmpl w:val="399EB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HAiMLE0NLQ0tLYyUdpeDU4uLM/DyQAsNaAPFSOZ8sAAAA"/>
  </w:docVars>
  <w:rsids>
    <w:rsidRoot w:val="008517E3"/>
    <w:rsid w:val="008517E3"/>
    <w:rsid w:val="00A3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FA087F-7627-4F57-AF4B-BCFCA7B47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517E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517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4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gvle.ucsc.cmb.ac.lk/course/view.php?id=29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TS Muthumala</dc:creator>
  <cp:keywords/>
  <dc:description/>
  <cp:lastModifiedBy>Sachin TS Muthumala</cp:lastModifiedBy>
  <cp:revision>1</cp:revision>
  <dcterms:created xsi:type="dcterms:W3CDTF">2020-05-12T17:22:00Z</dcterms:created>
  <dcterms:modified xsi:type="dcterms:W3CDTF">2020-05-12T17:25:00Z</dcterms:modified>
</cp:coreProperties>
</file>